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D0A9D" w14:textId="047CF4F2" w:rsidR="006E0646" w:rsidRDefault="005C779E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326C2D64" w:rsidR="00E04D2E" w:rsidRDefault="00C35E99" w:rsidP="00C446D7">
                <w:pPr>
                  <w:jc w:val="left"/>
                </w:pPr>
                <w:r>
                  <w:t>6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3CC8E6A7" w:rsidR="00E04D2E" w:rsidRDefault="00C35E99" w:rsidP="00C446D7">
                <w:pPr>
                  <w:jc w:val="left"/>
                </w:pPr>
                <w:r>
                  <w:t>17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3FC7EE0A" w14:textId="12DEC2E8" w:rsidR="0063415E" w:rsidRPr="00424A54" w:rsidRDefault="00721719" w:rsidP="00424A54"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D713EF">
        <w:t>, like the block diagram</w:t>
      </w:r>
      <w:r w:rsidR="0063415E" w:rsidRPr="00424A54">
        <w:t xml:space="preserve"> in</w:t>
      </w:r>
      <w:r w:rsidR="00D713EF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a)</w:t>
      </w:r>
      <w:r w:rsidR="00D713EF">
        <w:t>.</w:t>
      </w:r>
      <w:r w:rsidR="005D0E9D">
        <w:t xml:space="preserve"> </w:t>
      </w:r>
      <w:r w:rsidR="00DB63ED">
        <w:t xml:space="preserve">Specific </w:t>
      </w:r>
      <w:r w:rsidR="005C0373">
        <w:t>example in</w:t>
      </w:r>
      <w:r w:rsidR="005011AC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b)</w:t>
      </w:r>
      <w:r w:rsidR="005C0373">
        <w:t xml:space="preserve">. </w:t>
      </w:r>
      <w:r w:rsidR="005D0E9D" w:rsidRPr="008C04D9">
        <w:rPr>
          <w:b/>
        </w:rPr>
        <w:t>Replace this figure with a high-level block diagram of your system.</w:t>
      </w:r>
    </w:p>
    <w:p w14:paraId="40CEBE94" w14:textId="6F82E6D7" w:rsidR="00DE2004" w:rsidRDefault="00DD3954" w:rsidP="00424A54">
      <w:pPr>
        <w:pStyle w:val="Figure"/>
      </w:pPr>
      <w:r w:rsidRPr="00DD3954">
        <w:drawing>
          <wp:inline distT="0" distB="0" distL="0" distR="0" wp14:anchorId="768877BA" wp14:editId="05DCFB10">
            <wp:extent cx="5943600" cy="11976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2B608" w14:textId="124BE2FD" w:rsidR="00ED3A79" w:rsidRDefault="00ED3A79" w:rsidP="00ED3A79">
      <w:pPr>
        <w:pStyle w:val="FigureCaption"/>
      </w:pPr>
      <w:bookmarkStart w:id="0" w:name="_Ref18999304"/>
      <w:bookmarkStart w:id="1" w:name="_Ref18999156"/>
      <w:r>
        <w:t xml:space="preserve">Figure </w:t>
      </w:r>
      <w:fldSimple w:instr=" SEQ Figure \* ARABIC ">
        <w:r w:rsidR="00511C30">
          <w:rPr>
            <w:noProof/>
          </w:rPr>
          <w:t>1</w:t>
        </w:r>
      </w:fldSimple>
      <w:bookmarkEnd w:id="0"/>
      <w:r w:rsidR="005011AC">
        <w:rPr>
          <w:noProof/>
        </w:rPr>
        <w:t>a</w:t>
      </w:r>
      <w:r>
        <w:t xml:space="preserve">: </w:t>
      </w:r>
      <w:r w:rsidRPr="00DE2004">
        <w:t>E</w:t>
      </w:r>
      <w:r>
        <w:t>CE </w:t>
      </w:r>
      <w:r w:rsidRPr="00DE2004">
        <w:t>298 Project Conceptual Starting Point</w:t>
      </w:r>
      <w:bookmarkEnd w:id="1"/>
    </w:p>
    <w:p w14:paraId="0BDEA68B" w14:textId="59E169D9" w:rsidR="00ED3A79" w:rsidRPr="00ED3A79" w:rsidRDefault="00ED3A79" w:rsidP="00ED3A79">
      <w:pPr>
        <w:pStyle w:val="Figure"/>
      </w:pPr>
    </w:p>
    <w:p w14:paraId="2280C8FD" w14:textId="77777777" w:rsidR="008D36AA" w:rsidRDefault="008D36AA" w:rsidP="00424A54">
      <w:pPr>
        <w:pStyle w:val="Heading2"/>
      </w:pPr>
      <w:bookmarkStart w:id="2" w:name="_GoBack"/>
      <w:bookmarkEnd w:id="2"/>
    </w:p>
    <w:p w14:paraId="7C0E7DA4" w14:textId="3DA6F6CF" w:rsidR="0063415E" w:rsidRDefault="008D36AA" w:rsidP="00424A54">
      <w:pPr>
        <w:pStyle w:val="Heading2"/>
      </w:pPr>
      <w:r>
        <w:pict w14:anchorId="37D370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68pt;height:155.25pt">
            <v:imagedata r:id="rId9" o:title="High-Level-Block (3) (1)"/>
          </v:shape>
        </w:pict>
      </w:r>
      <w:r w:rsidR="00DE2004">
        <w:t xml:space="preserve">Project Design </w:t>
      </w:r>
      <w:r w:rsidR="003B41BD">
        <w:t>Requirements</w:t>
      </w:r>
    </w:p>
    <w:p w14:paraId="44F59DC7" w14:textId="23216C95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647376">
        <w:t>t</w:t>
      </w:r>
      <w:r w:rsidR="00746340">
        <w:t>hey</w:t>
      </w:r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Theses are typically features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lastRenderedPageBreak/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4C611158" w:rsidR="00A70F6D" w:rsidRDefault="00E3781F" w:rsidP="00746340">
      <w:pPr>
        <w:rPr>
          <w:b/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42E34186" w14:textId="176C1DD1" w:rsidR="00FC6E51" w:rsidRDefault="00FC6E51" w:rsidP="00FC6E5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he project must intake a number of (preferably five) pairs of single-digit numeric inputs through a keypad.</w:t>
      </w:r>
    </w:p>
    <w:p w14:paraId="4C5963E4" w14:textId="03BED278" w:rsidR="00FC6E51" w:rsidRDefault="00FC6E51" w:rsidP="00FC6E5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he project must move two stepper motors, representative of an X and Y axis of a plotter to coordinates.</w:t>
      </w:r>
    </w:p>
    <w:p w14:paraId="4A9D0A14" w14:textId="2AE95493" w:rsidR="00FC6E51" w:rsidRPr="00FC6E51" w:rsidRDefault="00FC6E51" w:rsidP="00FC6E5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 xml:space="preserve">The project must use mechanical </w:t>
      </w:r>
      <w:proofErr w:type="spellStart"/>
      <w:r>
        <w:rPr>
          <w:bCs/>
        </w:rPr>
        <w:t>endstops</w:t>
      </w:r>
      <w:proofErr w:type="spellEnd"/>
      <w:r>
        <w:rPr>
          <w:bCs/>
        </w:rPr>
        <w:t xml:space="preserve"> to halt the movement of the plotter head and light up </w:t>
      </w:r>
      <w:proofErr w:type="spellStart"/>
      <w:r>
        <w:rPr>
          <w:bCs/>
        </w:rPr>
        <w:t>leds</w:t>
      </w:r>
      <w:proofErr w:type="spellEnd"/>
      <w:r>
        <w:rPr>
          <w:bCs/>
        </w:rPr>
        <w:t xml:space="preserve"> when the maximum limits of the plotter have been reached.</w:t>
      </w:r>
    </w:p>
    <w:p w14:paraId="209EC46B" w14:textId="2D26BF1A" w:rsidR="00827420" w:rsidRDefault="00DE2004" w:rsidP="00424A54">
      <w:pPr>
        <w:pStyle w:val="Heading2"/>
      </w:pPr>
      <w:r>
        <w:t>Project Sensor</w:t>
      </w:r>
      <w:r w:rsidR="00A70F6D">
        <w:t>s</w:t>
      </w:r>
      <w:r w:rsidR="002A2EF7">
        <w:t xml:space="preserve"> and User Inputs</w:t>
      </w:r>
    </w:p>
    <w:p w14:paraId="021E9E6C" w14:textId="46DCE9A0" w:rsidR="0063415E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the types of sensors </w:t>
      </w:r>
      <w:r w:rsidR="002A2EF7">
        <w:t xml:space="preserve">and user inputs </w:t>
      </w:r>
      <w:r w:rsidRPr="00890C70">
        <w:t>you may require (light, sound, temperature, magnetic field)</w:t>
      </w:r>
      <w:r w:rsidR="002A2EF7">
        <w:t>.</w:t>
      </w:r>
    </w:p>
    <w:p w14:paraId="23FB7CDD" w14:textId="199E8CCE" w:rsidR="00FC6E51" w:rsidRDefault="00FC6E51" w:rsidP="00FC6E51">
      <w:pPr>
        <w:pStyle w:val="ListParagraph"/>
        <w:numPr>
          <w:ilvl w:val="1"/>
          <w:numId w:val="6"/>
        </w:numPr>
      </w:pPr>
      <w:r>
        <w:t>3x4 membrane keypad</w:t>
      </w:r>
    </w:p>
    <w:p w14:paraId="5AA37B1E" w14:textId="6D0DBFB5" w:rsidR="00FC6E51" w:rsidRDefault="00FC6E51" w:rsidP="00FC6E51">
      <w:pPr>
        <w:pStyle w:val="ListParagraph"/>
        <w:numPr>
          <w:ilvl w:val="1"/>
          <w:numId w:val="6"/>
        </w:numPr>
      </w:pPr>
      <w:r>
        <w:t xml:space="preserve">4 push buttons, representative of mechanical </w:t>
      </w:r>
      <w:proofErr w:type="spellStart"/>
      <w:r>
        <w:t>endstops</w:t>
      </w:r>
      <w:proofErr w:type="spellEnd"/>
      <w:r>
        <w:t>.</w:t>
      </w:r>
    </w:p>
    <w:p w14:paraId="43807FE2" w14:textId="45972CB7" w:rsidR="00CC5D03" w:rsidRPr="00890C70" w:rsidRDefault="00CC5D03" w:rsidP="00FC6E51">
      <w:pPr>
        <w:pStyle w:val="ListParagraph"/>
        <w:numPr>
          <w:ilvl w:val="1"/>
          <w:numId w:val="6"/>
        </w:numPr>
      </w:pPr>
      <w:r>
        <w:t>The LCD display</w:t>
      </w:r>
    </w:p>
    <w:p w14:paraId="40413CA7" w14:textId="023F3923" w:rsidR="0063415E" w:rsidRDefault="002C2C74" w:rsidP="00424A54">
      <w:pPr>
        <w:pStyle w:val="ListParagraph"/>
        <w:numPr>
          <w:ilvl w:val="0"/>
          <w:numId w:val="4"/>
        </w:numPr>
      </w:pPr>
      <w:r>
        <w:t>For each sensor</w:t>
      </w:r>
      <w:r w:rsidR="002A2EF7">
        <w:t xml:space="preserve"> and user input</w:t>
      </w:r>
      <w:r>
        <w:t>, list how you will connect it to the MCU</w:t>
      </w:r>
      <w:r w:rsidR="002A2EF7">
        <w:t>, including additional interface components, if needed.</w:t>
      </w:r>
    </w:p>
    <w:p w14:paraId="4E7FAE29" w14:textId="4D916DFF" w:rsidR="00FC6E51" w:rsidRDefault="00FC6E51" w:rsidP="00FC6E51">
      <w:pPr>
        <w:pStyle w:val="ListParagraph"/>
        <w:numPr>
          <w:ilvl w:val="1"/>
          <w:numId w:val="4"/>
        </w:numPr>
      </w:pPr>
      <w:r>
        <w:t>3x4 membrane keypad is attached through 7 GPIO pins, and input data is decoded on the MCU.</w:t>
      </w:r>
    </w:p>
    <w:p w14:paraId="5F35A7AD" w14:textId="673743A0" w:rsidR="00FC6E51" w:rsidRDefault="00FC6E51" w:rsidP="00FC6E51">
      <w:pPr>
        <w:pStyle w:val="ListParagraph"/>
        <w:numPr>
          <w:ilvl w:val="1"/>
          <w:numId w:val="4"/>
        </w:numPr>
      </w:pPr>
      <w:r>
        <w:t>Push buttons are attached through GPIO pins, and input data is interpreted on the MCU.</w:t>
      </w:r>
    </w:p>
    <w:p w14:paraId="4E2A4DA8" w14:textId="2F3F8690" w:rsidR="00CC5D03" w:rsidRPr="004922EB" w:rsidRDefault="00CC5D03" w:rsidP="00FC6E51">
      <w:pPr>
        <w:pStyle w:val="ListParagraph"/>
        <w:numPr>
          <w:ilvl w:val="1"/>
          <w:numId w:val="4"/>
        </w:numPr>
      </w:pPr>
      <w:r>
        <w:t>Already connected to the MCU, will just write to registers.</w:t>
      </w:r>
    </w:p>
    <w:p w14:paraId="1884E130" w14:textId="5DC24374" w:rsidR="00827420" w:rsidRDefault="00DE2004" w:rsidP="00424A54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78FA1CA2" w:rsidR="00E6154C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2E297468" w14:textId="3697C52A" w:rsidR="00FC6E51" w:rsidRDefault="00FC6E51" w:rsidP="00FC6E51">
      <w:pPr>
        <w:pStyle w:val="ListParagraph"/>
        <w:numPr>
          <w:ilvl w:val="1"/>
          <w:numId w:val="6"/>
        </w:numPr>
      </w:pPr>
      <w:r>
        <w:t>2 Stepper motors, representative of the x and y axis of a plotter.</w:t>
      </w:r>
    </w:p>
    <w:p w14:paraId="77739FC4" w14:textId="7413E3CF" w:rsidR="00FC6E51" w:rsidRPr="00890C70" w:rsidRDefault="00FC6E51" w:rsidP="00FC6E51">
      <w:pPr>
        <w:pStyle w:val="ListParagraph"/>
        <w:numPr>
          <w:ilvl w:val="1"/>
          <w:numId w:val="6"/>
        </w:numPr>
      </w:pPr>
      <w:r>
        <w:t xml:space="preserve">4 LEDs, representative of when a mechanical </w:t>
      </w:r>
      <w:proofErr w:type="spellStart"/>
      <w:r>
        <w:t>endstop</w:t>
      </w:r>
      <w:proofErr w:type="spellEnd"/>
      <w:r>
        <w:t xml:space="preserve"> (pushbutton) has been hit.</w:t>
      </w:r>
    </w:p>
    <w:p w14:paraId="6D18E0AE" w14:textId="112168BD" w:rsidR="00FC6E51" w:rsidRDefault="002A2EF7" w:rsidP="00FC6E51">
      <w:pPr>
        <w:pStyle w:val="ListParagraph"/>
        <w:numPr>
          <w:ilvl w:val="0"/>
          <w:numId w:val="6"/>
        </w:numPr>
      </w:pPr>
      <w:r>
        <w:t>For each actuator and indicator, list how you will connect it to the MCU, including additional interface components, if needed.</w:t>
      </w:r>
    </w:p>
    <w:p w14:paraId="49BBD375" w14:textId="55BC2F84" w:rsidR="00FC6E51" w:rsidRDefault="00FC6E51" w:rsidP="00FC6E51">
      <w:pPr>
        <w:pStyle w:val="ListParagraph"/>
        <w:numPr>
          <w:ilvl w:val="1"/>
          <w:numId w:val="6"/>
        </w:numPr>
      </w:pPr>
      <w:r>
        <w:t>Each stepper motor will be connected to a ULN2003 stepper motor driver that is also supplied with 5V (USB/DC power supply for prototype, 5V jack and supply or USB for final daughter board). The ULN2003 stepper motor driver board will connect to the MCU through 4 GPIO pins.</w:t>
      </w:r>
    </w:p>
    <w:p w14:paraId="2F77CA4C" w14:textId="6EFAE924" w:rsidR="00FC6E51" w:rsidRPr="00890C70" w:rsidRDefault="00FC6E51" w:rsidP="00FC6E51">
      <w:pPr>
        <w:pStyle w:val="ListParagraph"/>
        <w:numPr>
          <w:ilvl w:val="1"/>
          <w:numId w:val="6"/>
        </w:numPr>
      </w:pPr>
      <w:r>
        <w:t>The LEDs will be connected to the MCU through GPIO pins, as the 3.3V digital signal is enough to safely power a 3mm LED.</w:t>
      </w:r>
    </w:p>
    <w:p w14:paraId="0C9BE035" w14:textId="2A9F3BCE" w:rsidR="00827420" w:rsidRDefault="00DE2004" w:rsidP="00424A54">
      <w:pPr>
        <w:pStyle w:val="Heading2"/>
      </w:pPr>
      <w:r>
        <w:t xml:space="preserve">Project </w:t>
      </w:r>
      <w:r w:rsidR="0001269D">
        <w:t>MCU Peripherals</w:t>
      </w:r>
    </w:p>
    <w:p w14:paraId="69CD150E" w14:textId="7E0C6BED" w:rsidR="0063415E" w:rsidRDefault="0001269D" w:rsidP="00424A54">
      <w:pPr>
        <w:pStyle w:val="ListParagraph"/>
        <w:numPr>
          <w:ilvl w:val="0"/>
          <w:numId w:val="6"/>
        </w:numPr>
      </w:pPr>
      <w:r>
        <w:t xml:space="preserve">List the </w:t>
      </w:r>
      <w:r w:rsidR="5C2662DF" w:rsidRPr="00890C70">
        <w:t xml:space="preserve">resources inside the MCU that could be </w:t>
      </w:r>
      <w:r w:rsidR="008858CB">
        <w:t xml:space="preserve">used </w:t>
      </w:r>
      <w:r>
        <w:t xml:space="preserve">to implement your project </w:t>
      </w:r>
      <w:r w:rsidR="5C2662DF" w:rsidRPr="00890C70">
        <w:t>(</w:t>
      </w:r>
      <w:r w:rsidR="00066250">
        <w:t xml:space="preserve">e.g. </w:t>
      </w:r>
      <w:r w:rsidR="5C2662DF" w:rsidRPr="00890C70">
        <w:t xml:space="preserve">ADC, </w:t>
      </w:r>
      <w:r w:rsidR="008858CB">
        <w:t>t</w:t>
      </w:r>
      <w:r w:rsidR="5C2662DF" w:rsidRPr="00890C70">
        <w:t xml:space="preserve">imers, </w:t>
      </w:r>
      <w:r w:rsidR="008858CB">
        <w:t>i</w:t>
      </w:r>
      <w:r w:rsidR="5C2662DF" w:rsidRPr="00890C70">
        <w:t>nterrupts, GPIO functions)</w:t>
      </w:r>
      <w:r w:rsidR="0051753F">
        <w:t>.</w:t>
      </w:r>
    </w:p>
    <w:p w14:paraId="79E65D87" w14:textId="7A6E2DB4" w:rsidR="00FC6E51" w:rsidRDefault="00FC6E51" w:rsidP="00FC6E51">
      <w:pPr>
        <w:pStyle w:val="ListParagraph"/>
        <w:numPr>
          <w:ilvl w:val="1"/>
          <w:numId w:val="6"/>
        </w:numPr>
      </w:pPr>
      <w:r>
        <w:lastRenderedPageBreak/>
        <w:t>Typical GPIO functions can be used to turn on the output and input of GPIO pins for various actuators and sensors. A short list has been compiled below.</w:t>
      </w:r>
    </w:p>
    <w:p w14:paraId="6FDC554A" w14:textId="2C3B2C29" w:rsidR="00FC6E51" w:rsidRDefault="00FC6E51" w:rsidP="00FC6E51">
      <w:pPr>
        <w:pStyle w:val="ListParagraph"/>
        <w:numPr>
          <w:ilvl w:val="2"/>
          <w:numId w:val="6"/>
        </w:numPr>
      </w:pPr>
      <w:proofErr w:type="spellStart"/>
      <w:r>
        <w:t>GPIO_setOutputHighOnPin</w:t>
      </w:r>
      <w:proofErr w:type="spellEnd"/>
      <w:r>
        <w:t>(),</w:t>
      </w:r>
      <w:proofErr w:type="spellStart"/>
      <w:r>
        <w:t>GPIO_setOutputLowOnPin</w:t>
      </w:r>
      <w:proofErr w:type="spellEnd"/>
      <w:r>
        <w:t>(), GPIO_toggleOutputOnPin(),</w:t>
      </w:r>
      <w:r w:rsidR="00CC5D03">
        <w:t>GPIO_clearInterrupt(),GPIO_enableInterrupt()</w:t>
      </w:r>
    </w:p>
    <w:p w14:paraId="7519F9D5" w14:textId="37A8C1A9" w:rsidR="00CC5D03" w:rsidRDefault="00CC5D03" w:rsidP="00CC5D03">
      <w:pPr>
        <w:pStyle w:val="ListParagraph"/>
        <w:numPr>
          <w:ilvl w:val="1"/>
          <w:numId w:val="6"/>
        </w:numPr>
      </w:pPr>
      <w:r>
        <w:t xml:space="preserve">Interrupts will be used for the mechanical </w:t>
      </w:r>
      <w:proofErr w:type="spellStart"/>
      <w:r>
        <w:t>endstops</w:t>
      </w:r>
      <w:proofErr w:type="spellEnd"/>
      <w:r>
        <w:t xml:space="preserve"> to halt stepper movement</w:t>
      </w:r>
    </w:p>
    <w:p w14:paraId="63DBEA13" w14:textId="46C0EEC5" w:rsidR="0063415E" w:rsidRPr="00890C70" w:rsidRDefault="0051753F" w:rsidP="00424A54">
      <w:pPr>
        <w:pStyle w:val="ListParagraph"/>
        <w:numPr>
          <w:ilvl w:val="0"/>
          <w:numId w:val="6"/>
        </w:numPr>
      </w:pPr>
      <w:r>
        <w:t xml:space="preserve">List </w:t>
      </w:r>
      <w:r w:rsidR="65491EC3" w:rsidRPr="00890C70">
        <w:t xml:space="preserve">parameters that </w:t>
      </w:r>
      <w:r>
        <w:t>the</w:t>
      </w:r>
      <w:r w:rsidR="65491EC3" w:rsidRPr="00890C70">
        <w:t xml:space="preserve"> software running </w:t>
      </w:r>
      <w:r w:rsidR="007443CB">
        <w:t>on</w:t>
      </w:r>
      <w:r w:rsidR="65491EC3" w:rsidRPr="00890C70">
        <w:t xml:space="preserve"> the MCU </w:t>
      </w:r>
      <w:r w:rsidR="007443CB">
        <w:t xml:space="preserve">might </w:t>
      </w:r>
      <w:r>
        <w:t>require.</w:t>
      </w:r>
    </w:p>
    <w:p w14:paraId="557C331A" w14:textId="1065ADFE" w:rsidR="00BC24D4" w:rsidRDefault="00DE2004" w:rsidP="00424A54">
      <w:pPr>
        <w:pStyle w:val="Heading2"/>
      </w:pPr>
      <w:r>
        <w:t>Project Testing Methodology</w:t>
      </w:r>
    </w:p>
    <w:p w14:paraId="50D1A4B1" w14:textId="71A56156" w:rsidR="00CC5D03" w:rsidRDefault="0051753F" w:rsidP="00CC5D03">
      <w:pPr>
        <w:pStyle w:val="ListParagraph"/>
        <w:numPr>
          <w:ilvl w:val="0"/>
          <w:numId w:val="4"/>
        </w:numPr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4"/>
        <w:gridCol w:w="1245"/>
        <w:gridCol w:w="978"/>
        <w:gridCol w:w="1237"/>
        <w:gridCol w:w="866"/>
        <w:gridCol w:w="1205"/>
        <w:gridCol w:w="992"/>
      </w:tblGrid>
      <w:tr w:rsidR="00C35E99" w14:paraId="393F33BC" w14:textId="3324552D" w:rsidTr="00CC5D03">
        <w:tc>
          <w:tcPr>
            <w:tcW w:w="974" w:type="dxa"/>
          </w:tcPr>
          <w:p w14:paraId="09E8043B" w14:textId="44BF0AAD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>
              <w:rPr>
                <w:sz w:val="16"/>
              </w:rPr>
              <w:t>Keypad</w:t>
            </w:r>
          </w:p>
        </w:tc>
        <w:tc>
          <w:tcPr>
            <w:tcW w:w="1245" w:type="dxa"/>
          </w:tcPr>
          <w:p w14:paraId="24F6FA6A" w14:textId="5D49A95A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Push buttons</w:t>
            </w:r>
          </w:p>
        </w:tc>
        <w:tc>
          <w:tcPr>
            <w:tcW w:w="978" w:type="dxa"/>
          </w:tcPr>
          <w:p w14:paraId="31F18A14" w14:textId="741427FB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LCD Display</w:t>
            </w:r>
          </w:p>
        </w:tc>
        <w:tc>
          <w:tcPr>
            <w:tcW w:w="1237" w:type="dxa"/>
          </w:tcPr>
          <w:p w14:paraId="1A4AE561" w14:textId="0C836987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Stepper Motors</w:t>
            </w:r>
          </w:p>
        </w:tc>
        <w:tc>
          <w:tcPr>
            <w:tcW w:w="866" w:type="dxa"/>
          </w:tcPr>
          <w:p w14:paraId="464E71FC" w14:textId="6322ED51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LEDs</w:t>
            </w:r>
          </w:p>
        </w:tc>
        <w:tc>
          <w:tcPr>
            <w:tcW w:w="1205" w:type="dxa"/>
          </w:tcPr>
          <w:p w14:paraId="4A77AFC8" w14:textId="20A85D0A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GPIO functions</w:t>
            </w:r>
          </w:p>
        </w:tc>
        <w:tc>
          <w:tcPr>
            <w:tcW w:w="992" w:type="dxa"/>
          </w:tcPr>
          <w:p w14:paraId="6C9F6053" w14:textId="5AEBF72C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Interrupts</w:t>
            </w:r>
          </w:p>
        </w:tc>
      </w:tr>
      <w:tr w:rsidR="00C35E99" w14:paraId="46557C36" w14:textId="3DDC25B0" w:rsidTr="00CC5D03">
        <w:tc>
          <w:tcPr>
            <w:tcW w:w="974" w:type="dxa"/>
          </w:tcPr>
          <w:p w14:paraId="48B07635" w14:textId="522C9AEE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Intake a number and write to LCD</w:t>
            </w:r>
          </w:p>
        </w:tc>
        <w:tc>
          <w:tcPr>
            <w:tcW w:w="1245" w:type="dxa"/>
          </w:tcPr>
          <w:p w14:paraId="34B3B0F6" w14:textId="307C8A02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Use push buttons to cause interrupts to toggle LEDs</w:t>
            </w:r>
          </w:p>
        </w:tc>
        <w:tc>
          <w:tcPr>
            <w:tcW w:w="978" w:type="dxa"/>
          </w:tcPr>
          <w:p w14:paraId="6C98A1CF" w14:textId="3FD1950C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Write characters from keypad and axis system.</w:t>
            </w:r>
          </w:p>
        </w:tc>
        <w:tc>
          <w:tcPr>
            <w:tcW w:w="1237" w:type="dxa"/>
          </w:tcPr>
          <w:p w14:paraId="3684773D" w14:textId="350782FA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Spin forwards and backwards using prebuilt ULN2003 driver boards.</w:t>
            </w:r>
          </w:p>
        </w:tc>
        <w:tc>
          <w:tcPr>
            <w:tcW w:w="866" w:type="dxa"/>
          </w:tcPr>
          <w:p w14:paraId="12DF2E83" w14:textId="06B8AF69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Use push buttons to cause interrupts to toggle LEDs</w:t>
            </w:r>
          </w:p>
        </w:tc>
        <w:tc>
          <w:tcPr>
            <w:tcW w:w="1205" w:type="dxa"/>
          </w:tcPr>
          <w:p w14:paraId="170818C8" w14:textId="2A20C673" w:rsidR="00C35E99" w:rsidRPr="00CC5D03" w:rsidRDefault="00C35E99" w:rsidP="0005356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 xml:space="preserve">Used in literally every other </w:t>
            </w:r>
            <w:r>
              <w:rPr>
                <w:sz w:val="16"/>
              </w:rPr>
              <w:t>test.</w:t>
            </w:r>
          </w:p>
        </w:tc>
        <w:tc>
          <w:tcPr>
            <w:tcW w:w="992" w:type="dxa"/>
          </w:tcPr>
          <w:p w14:paraId="2CAB652F" w14:textId="341BF3D8" w:rsidR="00C35E99" w:rsidRPr="00CC5D03" w:rsidRDefault="00C35E99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Use push buttons to cause interrupts to toggle LEDs</w:t>
            </w:r>
          </w:p>
        </w:tc>
      </w:tr>
    </w:tbl>
    <w:p w14:paraId="709410C8" w14:textId="77777777" w:rsidR="00CC5D03" w:rsidRDefault="00CC5D03" w:rsidP="00CC5D03"/>
    <w:p w14:paraId="271115C0" w14:textId="1A648800" w:rsidR="009A72F8" w:rsidRPr="00890C70" w:rsidRDefault="004C5440" w:rsidP="00424A54">
      <w:pPr>
        <w:pStyle w:val="ListParagraph"/>
        <w:numPr>
          <w:ilvl w:val="0"/>
          <w:numId w:val="6"/>
        </w:numPr>
      </w:pPr>
      <w:r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p w14:paraId="6C2F29AF" w14:textId="1DC22C30" w:rsidR="001D2004" w:rsidRDefault="0090672C" w:rsidP="00424A54">
      <w:pPr>
        <w:pStyle w:val="Heading1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7248C15E" w14:textId="79696ABB" w:rsidR="001D2004" w:rsidRDefault="65491EC3" w:rsidP="00424A54">
      <w:r>
        <w:t>A</w:t>
      </w:r>
      <w:r w:rsidR="005D593C">
        <w:t xml:space="preserve"> </w:t>
      </w:r>
      <w:r>
        <w:t>simpl</w:t>
      </w:r>
      <w:r w:rsidR="005D593C">
        <w:t>ified</w:t>
      </w:r>
      <w:r>
        <w:t xml:space="preserve"> example is shown 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 w:rsidR="00496B9A">
        <w:t>.</w:t>
      </w:r>
      <w:r w:rsidR="008C04D9">
        <w:t xml:space="preserve"> </w:t>
      </w:r>
      <w:r w:rsidR="008C04D9" w:rsidRPr="008C04D9">
        <w:rPr>
          <w:b/>
        </w:rPr>
        <w:t>Replace th</w:t>
      </w:r>
      <w:r w:rsidR="00D44F24">
        <w:rPr>
          <w:b/>
        </w:rPr>
        <w:t>ese</w:t>
      </w:r>
      <w:r w:rsidR="008C04D9" w:rsidRPr="008C04D9">
        <w:rPr>
          <w:b/>
        </w:rPr>
        <w:t xml:space="preserve"> figure</w:t>
      </w:r>
      <w:r w:rsidR="00D44F24">
        <w:rPr>
          <w:b/>
        </w:rPr>
        <w:t>s</w:t>
      </w:r>
      <w:r w:rsidR="008C04D9" w:rsidRPr="008C04D9">
        <w:rPr>
          <w:b/>
        </w:rPr>
        <w:t xml:space="preserve"> with high-level block diagram</w:t>
      </w:r>
      <w:r w:rsidR="00D44F24">
        <w:rPr>
          <w:b/>
        </w:rPr>
        <w:t>s</w:t>
      </w:r>
      <w:r w:rsidR="008C04D9" w:rsidRPr="008C04D9">
        <w:rPr>
          <w:b/>
        </w:rPr>
        <w:t xml:space="preserve"> of your system.</w:t>
      </w:r>
    </w:p>
    <w:p w14:paraId="049BA49F" w14:textId="37A300AD" w:rsidR="00DE2004" w:rsidRDefault="00C35E99" w:rsidP="00424A54">
      <w:pPr>
        <w:pStyle w:val="Figure"/>
      </w:pPr>
      <w:r>
        <w:pict w14:anchorId="1ABC5D3C">
          <v:shape id="_x0000_i1025" type="#_x0000_t75" style="width:284.25pt;height:261pt">
            <v:imagedata r:id="rId10" o:title="ece298 hardwareFeasibility"/>
          </v:shape>
        </w:pict>
      </w:r>
    </w:p>
    <w:p w14:paraId="656DB06D" w14:textId="3B84961D" w:rsidR="001D2004" w:rsidRDefault="00DE2004" w:rsidP="00424A54">
      <w:pPr>
        <w:pStyle w:val="FigureCaption"/>
      </w:pPr>
      <w:bookmarkStart w:id="3" w:name="_Ref7528577"/>
      <w:r>
        <w:t xml:space="preserve">Figure </w:t>
      </w:r>
      <w:fldSimple w:instr=" SEQ Figure \* ARABIC ">
        <w:r w:rsidR="00511C30">
          <w:rPr>
            <w:noProof/>
          </w:rPr>
          <w:t>2</w:t>
        </w:r>
      </w:fldSimple>
      <w:bookmarkEnd w:id="3"/>
      <w:r w:rsidR="00496B9A">
        <w:t xml:space="preserve">: </w:t>
      </w:r>
      <w:r w:rsidR="00867873">
        <w:t>Feasibility Model Design</w:t>
      </w:r>
    </w:p>
    <w:p w14:paraId="1B01022E" w14:textId="3120F258" w:rsidR="004520F1" w:rsidRDefault="005C779E" w:rsidP="004520F1">
      <w:pPr>
        <w:pStyle w:val="Figure"/>
      </w:pPr>
      <w:r>
        <w:lastRenderedPageBreak/>
        <w:pict w14:anchorId="57FDE904">
          <v:shape id="_x0000_i1026" type="#_x0000_t75" style="width:354pt;height:570.75pt">
            <v:imagedata r:id="rId11" o:title="ece298softwareFeasibility"/>
          </v:shape>
        </w:pict>
      </w:r>
    </w:p>
    <w:p w14:paraId="0DACA03F" w14:textId="7507C66D" w:rsidR="00CC5D03" w:rsidRDefault="00CC5D03" w:rsidP="00CC5D03">
      <w:pPr>
        <w:rPr>
          <w:lang w:eastAsia="en-CA"/>
        </w:rPr>
      </w:pPr>
    </w:p>
    <w:p w14:paraId="460F1780" w14:textId="2FC57C34" w:rsidR="00CC5D03" w:rsidRPr="00CC5D03" w:rsidRDefault="00CC5D03" w:rsidP="00CC5D03">
      <w:pPr>
        <w:rPr>
          <w:lang w:eastAsia="en-CA"/>
        </w:rPr>
      </w:pPr>
    </w:p>
    <w:p w14:paraId="0B1E999C" w14:textId="7EEA6843" w:rsidR="004520F1" w:rsidRDefault="00511C30" w:rsidP="006751F4">
      <w:pPr>
        <w:pStyle w:val="FigureCaption"/>
      </w:pPr>
      <w:bookmarkStart w:id="4" w:name="_Ref18941352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4"/>
      <w:r w:rsidR="004520F1">
        <w:t xml:space="preserve">: </w:t>
      </w:r>
      <w:r w:rsidR="00D819CE">
        <w:t>Software feasibility model</w:t>
      </w:r>
    </w:p>
    <w:p w14:paraId="6F332930" w14:textId="6703EE61" w:rsidR="004520F1" w:rsidRDefault="00CC5D03" w:rsidP="004520F1">
      <w:pPr>
        <w:pStyle w:val="Heading2"/>
      </w:pPr>
      <w:r>
        <w:lastRenderedPageBreak/>
        <w:br/>
      </w:r>
      <w:r w:rsidR="004520F1">
        <w:t>Initial Bill of Materials</w:t>
      </w:r>
    </w:p>
    <w:p w14:paraId="0C842784" w14:textId="79162799" w:rsidR="001D2004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tbl>
      <w:tblPr>
        <w:tblW w:w="9629" w:type="dxa"/>
        <w:tblLook w:val="04A0" w:firstRow="1" w:lastRow="0" w:firstColumn="1" w:lastColumn="0" w:noHBand="0" w:noVBand="1"/>
      </w:tblPr>
      <w:tblGrid>
        <w:gridCol w:w="2542"/>
        <w:gridCol w:w="2738"/>
        <w:gridCol w:w="1359"/>
        <w:gridCol w:w="997"/>
        <w:gridCol w:w="718"/>
        <w:gridCol w:w="1275"/>
      </w:tblGrid>
      <w:tr w:rsidR="00CC5D03" w:rsidRPr="00CC5D03" w14:paraId="7C92F61B" w14:textId="77777777" w:rsidTr="00CC5D03">
        <w:trPr>
          <w:trHeight w:val="942"/>
        </w:trPr>
        <w:tc>
          <w:tcPr>
            <w:tcW w:w="25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C76E4B" w14:textId="2B01B23B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Module Name</w:t>
            </w:r>
          </w:p>
        </w:tc>
        <w:tc>
          <w:tcPr>
            <w:tcW w:w="2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DF01FF" w14:textId="4F1CC883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Part Reference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B5C69CD" w14:textId="2D06B08F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proofErr w:type="spellStart"/>
            <w:r>
              <w:rPr>
                <w:rFonts w:ascii="Calibri" w:eastAsia="Times New Roman" w:hAnsi="Calibri" w:cs="Calibri"/>
                <w:lang w:eastAsia="en-CA"/>
              </w:rPr>
              <w:t>DipTrace</w:t>
            </w:r>
            <w:proofErr w:type="spellEnd"/>
            <w:r>
              <w:rPr>
                <w:rFonts w:ascii="Calibri" w:eastAsia="Times New Roman" w:hAnsi="Calibri" w:cs="Calibri"/>
                <w:lang w:eastAsia="en-CA"/>
              </w:rPr>
              <w:t xml:space="preserve"> ID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3D954" w14:textId="534E28DB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Part #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2C54F18" w14:textId="6DC75190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Pr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767834EA" w14:textId="31255929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Quantity</w:t>
            </w:r>
          </w:p>
        </w:tc>
      </w:tr>
      <w:tr w:rsidR="00CC5D03" w:rsidRPr="00CC5D03" w14:paraId="6518A26A" w14:textId="77777777" w:rsidTr="00CC5D03">
        <w:trPr>
          <w:trHeight w:val="942"/>
        </w:trPr>
        <w:tc>
          <w:tcPr>
            <w:tcW w:w="25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DBC587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MODULE - Stepper Motor Driver</w:t>
            </w:r>
          </w:p>
        </w:tc>
        <w:tc>
          <w:tcPr>
            <w:tcW w:w="2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5A030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Amazon Distributed</w:t>
            </w:r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Longmire ULN2003</w:t>
            </w:r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Stepper Driver Board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14F2A9A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2235A1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796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70399A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2.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5EBA29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2</w:t>
            </w:r>
          </w:p>
        </w:tc>
      </w:tr>
      <w:tr w:rsidR="00CC5D03" w:rsidRPr="00CC5D03" w14:paraId="6E67E992" w14:textId="77777777" w:rsidTr="00CC5D03">
        <w:trPr>
          <w:trHeight w:val="690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1BAF85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MODULE - Keypad 4x4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297A8D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proofErr w:type="spellStart"/>
            <w:r w:rsidRPr="00CC5D03">
              <w:rPr>
                <w:rFonts w:ascii="Calibri" w:eastAsia="Times New Roman" w:hAnsi="Calibri" w:cs="Calibri"/>
                <w:lang w:eastAsia="en-CA"/>
              </w:rPr>
              <w:t>Sparkfun</w:t>
            </w:r>
            <w:proofErr w:type="spellEnd"/>
            <w:r w:rsidRPr="00CC5D03">
              <w:rPr>
                <w:rFonts w:ascii="Calibri" w:eastAsia="Times New Roman" w:hAnsi="Calibri" w:cs="Calibri"/>
                <w:lang w:eastAsia="en-CA"/>
              </w:rPr>
              <w:t xml:space="preserve"> COM-1466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44F492B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6B736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597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9F5C1F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6.00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9DF25E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1</w:t>
            </w:r>
          </w:p>
        </w:tc>
      </w:tr>
      <w:tr w:rsidR="00CC5D03" w:rsidRPr="00CC5D03" w14:paraId="05C327FB" w14:textId="77777777" w:rsidTr="00CC5D03">
        <w:trPr>
          <w:trHeight w:val="702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7875AF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MODULE - Stepper Motor 5V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4786ED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Amazon Distributed Stepper Motor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6100F75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DE1C8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74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3B8D2D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2.30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A3B0D1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2</w:t>
            </w:r>
          </w:p>
        </w:tc>
      </w:tr>
      <w:tr w:rsidR="00CC5D03" w:rsidRPr="00CC5D03" w14:paraId="197E0AF4" w14:textId="77777777" w:rsidTr="009E2C38">
        <w:trPr>
          <w:trHeight w:val="972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E18ACC" w14:textId="0E388D45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COMPONENT - Male Connector 1x5</w:t>
            </w:r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(Stepper Motor I/F)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9679F2" w14:textId="7CEECC7B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proofErr w:type="spellStart"/>
            <w:r w:rsidRPr="00CC5D03">
              <w:rPr>
                <w:rFonts w:ascii="Calibri" w:eastAsia="Times New Roman" w:hAnsi="Calibri" w:cs="Calibri"/>
                <w:lang w:eastAsia="en-CA"/>
              </w:rPr>
              <w:t>Digikey</w:t>
            </w:r>
            <w:proofErr w:type="spellEnd"/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455-2270-ND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CD0F77C" w14:textId="38C88F9F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HPART1x5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B2F6DC" w14:textId="4215FB45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22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7B53335" w14:textId="4891CA4B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0.30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7A5790" w14:textId="5949ED5C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2</w:t>
            </w:r>
          </w:p>
        </w:tc>
      </w:tr>
      <w:tr w:rsidR="00CC5D03" w:rsidRPr="00CC5D03" w14:paraId="205896CD" w14:textId="77777777" w:rsidTr="009E2C38">
        <w:trPr>
          <w:trHeight w:val="900"/>
        </w:trPr>
        <w:tc>
          <w:tcPr>
            <w:tcW w:w="2542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76EBBD" w14:textId="6D55A15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COMPONENT - Break-away Module  Header Pins (Male/Male) 1x40</w:t>
            </w:r>
          </w:p>
        </w:tc>
        <w:tc>
          <w:tcPr>
            <w:tcW w:w="27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E74DF" w14:textId="7F4EED88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Male to Male Module Header Connector</w:t>
            </w:r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for soldering to SMD Adapters and Modules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6663A" w14:textId="78AC9834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5CA965" w14:textId="1C5317D8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27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DB57F0" w14:textId="6B005E0E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0.15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C980A1" w14:textId="16A3BAF3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1</w:t>
            </w:r>
          </w:p>
        </w:tc>
      </w:tr>
      <w:tr w:rsidR="00CC5D03" w:rsidRPr="00CC5D03" w14:paraId="0D8F184B" w14:textId="77777777" w:rsidTr="009E2C38">
        <w:trPr>
          <w:trHeight w:val="1185"/>
        </w:trPr>
        <w:tc>
          <w:tcPr>
            <w:tcW w:w="25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9E091F" w14:textId="31DDFFEB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COMPONENT - RED LED - Diffused  (3mm)</w:t>
            </w:r>
          </w:p>
        </w:tc>
        <w:tc>
          <w:tcPr>
            <w:tcW w:w="2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D0AB27" w14:textId="6914CAA5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proofErr w:type="spellStart"/>
            <w:r w:rsidRPr="00CC5D03">
              <w:rPr>
                <w:rFonts w:ascii="Calibri" w:eastAsia="Times New Roman" w:hAnsi="Calibri" w:cs="Calibri"/>
                <w:lang w:eastAsia="en-CA"/>
              </w:rPr>
              <w:t>Digikey</w:t>
            </w:r>
            <w:proofErr w:type="spellEnd"/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1497-1030-ND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E42B62F" w14:textId="1E3CD2A1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QPARTR3D1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540533" w14:textId="44641F3C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303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5848BC" w14:textId="6F104A4A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0.40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EB364D" w14:textId="73D5131F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2</w:t>
            </w:r>
          </w:p>
        </w:tc>
      </w:tr>
    </w:tbl>
    <w:p w14:paraId="61FA1749" w14:textId="77777777" w:rsidR="00CC5D03" w:rsidRPr="00890C70" w:rsidRDefault="00CC5D03" w:rsidP="00CC5D03"/>
    <w:sectPr w:rsidR="00CC5D03" w:rsidRPr="00890C70" w:rsidSect="006F4B9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45707" w14:textId="77777777" w:rsidR="005C779E" w:rsidRDefault="005C779E" w:rsidP="00424A54">
      <w:r>
        <w:separator/>
      </w:r>
    </w:p>
  </w:endnote>
  <w:endnote w:type="continuationSeparator" w:id="0">
    <w:p w14:paraId="22589539" w14:textId="77777777" w:rsidR="005C779E" w:rsidRDefault="005C779E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BBA1E" w14:textId="2E18F3C4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8D36AA">
      <w:rPr>
        <w:noProof/>
      </w:rPr>
      <w:t>2</w:t>
    </w:r>
    <w:r w:rsidR="009A38F3" w:rsidRPr="00D771C3">
      <w:fldChar w:fldCharType="end"/>
    </w:r>
    <w:r w:rsidR="009A38F3" w:rsidRPr="00D771C3">
      <w:t xml:space="preserve"> of </w:t>
    </w:r>
    <w:fldSimple w:instr=" NUMPAGES   \* MERGEFORMAT ">
      <w:r w:rsidR="008D36AA">
        <w:rPr>
          <w:noProof/>
        </w:rPr>
        <w:t>5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F15304" w14:textId="77777777" w:rsidR="005C779E" w:rsidRDefault="005C779E" w:rsidP="00424A54">
      <w:r>
        <w:separator/>
      </w:r>
    </w:p>
  </w:footnote>
  <w:footnote w:type="continuationSeparator" w:id="0">
    <w:p w14:paraId="3707D55A" w14:textId="77777777" w:rsidR="005C779E" w:rsidRDefault="005C779E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6154E" w14:textId="2341A525" w:rsidR="00872FAD" w:rsidRPr="00D02CD0" w:rsidRDefault="004520F1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505C5">
          <w:t>Feasibility Model Design</w:t>
        </w:r>
      </w:sdtContent>
    </w:sdt>
    <w:r w:rsidR="00511C30">
      <w:ptab w:relativeTo="margin" w:alignment="right" w:leader="none"/>
    </w:r>
    <w:r w:rsidR="00511C30"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46145"/>
    <w:multiLevelType w:val="hybridMultilevel"/>
    <w:tmpl w:val="F2D0DA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7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2DC0EF8"/>
    <w:multiLevelType w:val="hybridMultilevel"/>
    <w:tmpl w:val="539AA31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6"/>
  </w:num>
  <w:num w:numId="4">
    <w:abstractNumId w:val="11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2"/>
  </w:num>
  <w:num w:numId="10">
    <w:abstractNumId w:val="9"/>
  </w:num>
  <w:num w:numId="11">
    <w:abstractNumId w:val="12"/>
  </w:num>
  <w:num w:numId="12">
    <w:abstractNumId w:val="8"/>
  </w:num>
  <w:num w:numId="13">
    <w:abstractNumId w:val="7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269D"/>
    <w:rsid w:val="000217DF"/>
    <w:rsid w:val="00053563"/>
    <w:rsid w:val="00056268"/>
    <w:rsid w:val="00066250"/>
    <w:rsid w:val="00075C84"/>
    <w:rsid w:val="00084AE9"/>
    <w:rsid w:val="000F3CB6"/>
    <w:rsid w:val="000F59A5"/>
    <w:rsid w:val="000F66B0"/>
    <w:rsid w:val="00122656"/>
    <w:rsid w:val="00137636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972D9"/>
    <w:rsid w:val="002A2EF7"/>
    <w:rsid w:val="002A3B18"/>
    <w:rsid w:val="002B4127"/>
    <w:rsid w:val="002C2C74"/>
    <w:rsid w:val="002D066C"/>
    <w:rsid w:val="002E0F5C"/>
    <w:rsid w:val="002E4FE1"/>
    <w:rsid w:val="0031631D"/>
    <w:rsid w:val="00324A28"/>
    <w:rsid w:val="00351C95"/>
    <w:rsid w:val="00354D94"/>
    <w:rsid w:val="003617F7"/>
    <w:rsid w:val="00362E0C"/>
    <w:rsid w:val="00367040"/>
    <w:rsid w:val="00384A21"/>
    <w:rsid w:val="003902FA"/>
    <w:rsid w:val="00395C2F"/>
    <w:rsid w:val="003A3BD6"/>
    <w:rsid w:val="003B41BD"/>
    <w:rsid w:val="003B5FF5"/>
    <w:rsid w:val="003F3F5F"/>
    <w:rsid w:val="00410396"/>
    <w:rsid w:val="00411A5A"/>
    <w:rsid w:val="00423D2C"/>
    <w:rsid w:val="00424A54"/>
    <w:rsid w:val="00433780"/>
    <w:rsid w:val="004520F1"/>
    <w:rsid w:val="0047326F"/>
    <w:rsid w:val="004922EB"/>
    <w:rsid w:val="00496B9A"/>
    <w:rsid w:val="00496D4A"/>
    <w:rsid w:val="004A2209"/>
    <w:rsid w:val="004A6CB8"/>
    <w:rsid w:val="004C5440"/>
    <w:rsid w:val="004C6495"/>
    <w:rsid w:val="004E435B"/>
    <w:rsid w:val="004F0431"/>
    <w:rsid w:val="005011AC"/>
    <w:rsid w:val="00511C30"/>
    <w:rsid w:val="0051385D"/>
    <w:rsid w:val="00513E3D"/>
    <w:rsid w:val="0051753F"/>
    <w:rsid w:val="005442A0"/>
    <w:rsid w:val="00551416"/>
    <w:rsid w:val="0055666B"/>
    <w:rsid w:val="00586229"/>
    <w:rsid w:val="00593CAA"/>
    <w:rsid w:val="005A24AC"/>
    <w:rsid w:val="005B17B7"/>
    <w:rsid w:val="005B2EF9"/>
    <w:rsid w:val="005B53D4"/>
    <w:rsid w:val="005C0373"/>
    <w:rsid w:val="005C779E"/>
    <w:rsid w:val="005D0E9D"/>
    <w:rsid w:val="005D593C"/>
    <w:rsid w:val="005D71E6"/>
    <w:rsid w:val="00606670"/>
    <w:rsid w:val="00612494"/>
    <w:rsid w:val="00612F84"/>
    <w:rsid w:val="0063415E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A6EE0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A5851"/>
    <w:rsid w:val="007E4486"/>
    <w:rsid w:val="007F39BA"/>
    <w:rsid w:val="008074EA"/>
    <w:rsid w:val="00816DB4"/>
    <w:rsid w:val="00820DE9"/>
    <w:rsid w:val="00827420"/>
    <w:rsid w:val="0083462F"/>
    <w:rsid w:val="00835F9B"/>
    <w:rsid w:val="008529E2"/>
    <w:rsid w:val="0086342D"/>
    <w:rsid w:val="00867873"/>
    <w:rsid w:val="00872FAD"/>
    <w:rsid w:val="00874D22"/>
    <w:rsid w:val="008858CB"/>
    <w:rsid w:val="00890C70"/>
    <w:rsid w:val="008C04D9"/>
    <w:rsid w:val="008C7E50"/>
    <w:rsid w:val="008D36AA"/>
    <w:rsid w:val="00903DA8"/>
    <w:rsid w:val="0090672C"/>
    <w:rsid w:val="00907AEE"/>
    <w:rsid w:val="00924554"/>
    <w:rsid w:val="00946E1F"/>
    <w:rsid w:val="00963AD6"/>
    <w:rsid w:val="009854D7"/>
    <w:rsid w:val="009A38F3"/>
    <w:rsid w:val="009A72F8"/>
    <w:rsid w:val="009B5C9E"/>
    <w:rsid w:val="009B5F96"/>
    <w:rsid w:val="009C407B"/>
    <w:rsid w:val="009E2EEB"/>
    <w:rsid w:val="009E3252"/>
    <w:rsid w:val="00A02856"/>
    <w:rsid w:val="00A229DF"/>
    <w:rsid w:val="00A236B4"/>
    <w:rsid w:val="00A27656"/>
    <w:rsid w:val="00A65D5A"/>
    <w:rsid w:val="00A70F6D"/>
    <w:rsid w:val="00A7356E"/>
    <w:rsid w:val="00A80F53"/>
    <w:rsid w:val="00AB5017"/>
    <w:rsid w:val="00AD1DF4"/>
    <w:rsid w:val="00AE7F03"/>
    <w:rsid w:val="00AF773F"/>
    <w:rsid w:val="00B0056F"/>
    <w:rsid w:val="00B01247"/>
    <w:rsid w:val="00B07A95"/>
    <w:rsid w:val="00B11014"/>
    <w:rsid w:val="00B1680C"/>
    <w:rsid w:val="00B425C5"/>
    <w:rsid w:val="00B440AD"/>
    <w:rsid w:val="00B44AA9"/>
    <w:rsid w:val="00B44C09"/>
    <w:rsid w:val="00B526F2"/>
    <w:rsid w:val="00B556FE"/>
    <w:rsid w:val="00B720C4"/>
    <w:rsid w:val="00B8109E"/>
    <w:rsid w:val="00B87C6A"/>
    <w:rsid w:val="00BB1E7E"/>
    <w:rsid w:val="00BB219A"/>
    <w:rsid w:val="00BC24D4"/>
    <w:rsid w:val="00BD0D97"/>
    <w:rsid w:val="00C144B9"/>
    <w:rsid w:val="00C35E99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C5D03"/>
    <w:rsid w:val="00CC6D20"/>
    <w:rsid w:val="00CD51EF"/>
    <w:rsid w:val="00CD5BDC"/>
    <w:rsid w:val="00CF7135"/>
    <w:rsid w:val="00D02CD0"/>
    <w:rsid w:val="00D06AE4"/>
    <w:rsid w:val="00D10F1D"/>
    <w:rsid w:val="00D138FD"/>
    <w:rsid w:val="00D37810"/>
    <w:rsid w:val="00D44F24"/>
    <w:rsid w:val="00D45999"/>
    <w:rsid w:val="00D4626D"/>
    <w:rsid w:val="00D60DEA"/>
    <w:rsid w:val="00D62455"/>
    <w:rsid w:val="00D646B8"/>
    <w:rsid w:val="00D713EF"/>
    <w:rsid w:val="00D74DC9"/>
    <w:rsid w:val="00D771C3"/>
    <w:rsid w:val="00D819CE"/>
    <w:rsid w:val="00D96BCC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2277E"/>
    <w:rsid w:val="00E3781F"/>
    <w:rsid w:val="00E47C87"/>
    <w:rsid w:val="00E55566"/>
    <w:rsid w:val="00E6154C"/>
    <w:rsid w:val="00EC6004"/>
    <w:rsid w:val="00ED0590"/>
    <w:rsid w:val="00ED3A79"/>
    <w:rsid w:val="00F040BA"/>
    <w:rsid w:val="00F11D61"/>
    <w:rsid w:val="00F3281A"/>
    <w:rsid w:val="00F32AC9"/>
    <w:rsid w:val="00F4015B"/>
    <w:rsid w:val="00F52D8B"/>
    <w:rsid w:val="00F57235"/>
    <w:rsid w:val="00F71A0E"/>
    <w:rsid w:val="00F76AF6"/>
    <w:rsid w:val="00FC5DE1"/>
    <w:rsid w:val="00FC6E51"/>
    <w:rsid w:val="00FD2342"/>
    <w:rsid w:val="00FD3FC7"/>
    <w:rsid w:val="00FD5FAA"/>
    <w:rsid w:val="00FF3455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1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857"/>
    <w:rsid w:val="002C5857"/>
    <w:rsid w:val="005067A7"/>
    <w:rsid w:val="005A2A0C"/>
    <w:rsid w:val="005E0E75"/>
    <w:rsid w:val="0060243E"/>
    <w:rsid w:val="00C0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4FA7F-1E8D-4B88-9964-87EBCFD95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sibility Model Design</vt:lpstr>
    </vt:vector>
  </TitlesOfParts>
  <Company>Engineering Computing</Company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Abdulmateen Irfan Shaikh</cp:lastModifiedBy>
  <cp:revision>12</cp:revision>
  <dcterms:created xsi:type="dcterms:W3CDTF">2019-09-22T22:19:00Z</dcterms:created>
  <dcterms:modified xsi:type="dcterms:W3CDTF">2019-09-24T17:24:00Z</dcterms:modified>
</cp:coreProperties>
</file>